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6050D" w14:textId="77777777" w:rsidR="00DD2040" w:rsidRPr="00DD2040" w:rsidRDefault="00DD2040" w:rsidP="00DD2040">
      <w:pPr>
        <w:jc w:val="center"/>
        <w:rPr>
          <w:rFonts w:eastAsia="Times New Roman" w:cs="Times New Roman"/>
          <w:bCs/>
          <w:sz w:val="40"/>
          <w:szCs w:val="24"/>
          <w:lang w:eastAsia="en-GB"/>
        </w:rPr>
      </w:pPr>
      <w:r w:rsidRPr="00DD2040">
        <w:rPr>
          <w:rFonts w:eastAsia="Times New Roman" w:cs="Times New Roman"/>
          <w:bCs/>
          <w:sz w:val="40"/>
          <w:szCs w:val="24"/>
          <w:lang w:eastAsia="en-GB"/>
        </w:rPr>
        <w:t>SUPPLEMENTAL MATERIAL</w:t>
      </w:r>
    </w:p>
    <w:p w14:paraId="5507827E" w14:textId="7CFFC4F3" w:rsidR="00DD2040" w:rsidRPr="00EE2AC9" w:rsidRDefault="00964A0D" w:rsidP="00964A0D">
      <w:pPr>
        <w:pStyle w:val="Articletitle"/>
        <w:jc w:val="center"/>
        <w:rPr>
          <w:b w:val="0"/>
          <w:bCs/>
          <w:sz w:val="40"/>
        </w:rPr>
      </w:pPr>
      <w:r w:rsidRPr="00EE2AC9">
        <w:rPr>
          <w:b w:val="0"/>
          <w:bCs/>
          <w:sz w:val="40"/>
        </w:rPr>
        <w:t>to</w:t>
      </w:r>
    </w:p>
    <w:p w14:paraId="32BE3C0F" w14:textId="488B60F8" w:rsidR="003F0EFE" w:rsidRDefault="003F0EFE" w:rsidP="003F0EFE">
      <w:pPr>
        <w:pStyle w:val="Articletitle"/>
      </w:pPr>
      <w:r w:rsidRPr="00C42C10">
        <w:rPr>
          <w:sz w:val="40"/>
        </w:rPr>
        <w:t xml:space="preserve">Inside Pandora’s </w:t>
      </w:r>
      <w:r>
        <w:rPr>
          <w:sz w:val="40"/>
        </w:rPr>
        <w:t>B</w:t>
      </w:r>
      <w:r w:rsidRPr="00C42C10">
        <w:rPr>
          <w:sz w:val="40"/>
        </w:rPr>
        <w:t>ox:</w:t>
      </w:r>
      <w:r>
        <w:rPr>
          <w:sz w:val="40"/>
        </w:rPr>
        <w:t xml:space="preserve"> A</w:t>
      </w:r>
      <w:r w:rsidRPr="00C42C10">
        <w:rPr>
          <w:sz w:val="40"/>
        </w:rPr>
        <w:t xml:space="preserve"> </w:t>
      </w:r>
      <w:r>
        <w:rPr>
          <w:sz w:val="40"/>
        </w:rPr>
        <w:t>S</w:t>
      </w:r>
      <w:r w:rsidRPr="00C42C10">
        <w:rPr>
          <w:sz w:val="40"/>
        </w:rPr>
        <w:t xml:space="preserve">ystematic </w:t>
      </w:r>
      <w:r>
        <w:rPr>
          <w:sz w:val="40"/>
        </w:rPr>
        <w:t>R</w:t>
      </w:r>
      <w:r w:rsidRPr="00C42C10">
        <w:rPr>
          <w:sz w:val="40"/>
        </w:rPr>
        <w:t xml:space="preserve">eview of the </w:t>
      </w:r>
      <w:r>
        <w:rPr>
          <w:sz w:val="40"/>
        </w:rPr>
        <w:t>Assessment of the P</w:t>
      </w:r>
      <w:r w:rsidRPr="00C42C10">
        <w:rPr>
          <w:sz w:val="40"/>
        </w:rPr>
        <w:t xml:space="preserve">erceived </w:t>
      </w:r>
      <w:r>
        <w:rPr>
          <w:sz w:val="40"/>
        </w:rPr>
        <w:t>Q</w:t>
      </w:r>
      <w:r w:rsidRPr="00C42C10">
        <w:rPr>
          <w:sz w:val="40"/>
        </w:rPr>
        <w:t xml:space="preserve">uality of </w:t>
      </w:r>
      <w:r>
        <w:rPr>
          <w:sz w:val="40"/>
        </w:rPr>
        <w:t>C</w:t>
      </w:r>
      <w:r w:rsidR="0052452B">
        <w:rPr>
          <w:sz w:val="40"/>
        </w:rPr>
        <w:t>hatbot</w:t>
      </w:r>
      <w:r w:rsidRPr="00C42C10">
        <w:rPr>
          <w:sz w:val="40"/>
        </w:rPr>
        <w:t xml:space="preserve">s for </w:t>
      </w:r>
      <w:r w:rsidRPr="00D165BD">
        <w:rPr>
          <w:sz w:val="40"/>
        </w:rPr>
        <w:t>People with Disabilit</w:t>
      </w:r>
      <w:r>
        <w:rPr>
          <w:sz w:val="40"/>
        </w:rPr>
        <w:t>ies</w:t>
      </w:r>
      <w:r w:rsidRPr="00D165BD">
        <w:rPr>
          <w:sz w:val="40"/>
        </w:rPr>
        <w:t xml:space="preserve"> </w:t>
      </w:r>
      <w:r>
        <w:rPr>
          <w:sz w:val="40"/>
        </w:rPr>
        <w:t>or</w:t>
      </w:r>
      <w:r w:rsidRPr="00D165BD">
        <w:rPr>
          <w:sz w:val="40"/>
        </w:rPr>
        <w:t xml:space="preserve"> Special Needs</w:t>
      </w:r>
    </w:p>
    <w:p w14:paraId="3A9475CB" w14:textId="4ACDB15F" w:rsidR="00EE2AC9" w:rsidRPr="0052452B" w:rsidRDefault="00EE2AC9" w:rsidP="001C0A2A">
      <w:pPr>
        <w:spacing w:line="220" w:lineRule="atLeast"/>
        <w:jc w:val="center"/>
        <w:rPr>
          <w:rFonts w:eastAsia="Cambria" w:cs="Times New Roman"/>
          <w:sz w:val="28"/>
          <w:szCs w:val="24"/>
          <w:lang w:val="it-IT" w:eastAsia="en-GB"/>
        </w:rPr>
      </w:pPr>
      <w:r w:rsidRPr="0052452B">
        <w:rPr>
          <w:rFonts w:eastAsia="Cambria" w:cs="Times New Roman"/>
          <w:sz w:val="28"/>
          <w:szCs w:val="24"/>
          <w:lang w:val="it-IT" w:eastAsia="en-GB"/>
        </w:rPr>
        <w:t>by</w:t>
      </w:r>
    </w:p>
    <w:p w14:paraId="562A03F4" w14:textId="3BDD79BF" w:rsidR="001C0A2A" w:rsidRPr="003F0EFE" w:rsidRDefault="001C0A2A" w:rsidP="001C0A2A">
      <w:pPr>
        <w:spacing w:line="220" w:lineRule="atLeast"/>
        <w:jc w:val="center"/>
        <w:rPr>
          <w:rFonts w:eastAsia="Cambria" w:cs="Times New Roman"/>
          <w:sz w:val="28"/>
          <w:szCs w:val="24"/>
          <w:lang w:val="it-IT" w:eastAsia="en-GB"/>
        </w:rPr>
      </w:pPr>
      <w:r w:rsidRPr="003F0EFE">
        <w:rPr>
          <w:rFonts w:eastAsia="Cambria" w:cs="Times New Roman"/>
          <w:sz w:val="28"/>
          <w:szCs w:val="24"/>
          <w:lang w:val="it-IT" w:eastAsia="en-GB"/>
        </w:rPr>
        <w:t xml:space="preserve">Stefano Federici, </w:t>
      </w:r>
      <w:r w:rsidR="000A3DF7" w:rsidRPr="003F0EFE">
        <w:rPr>
          <w:rFonts w:eastAsia="Cambria" w:cs="Times New Roman"/>
          <w:sz w:val="28"/>
          <w:szCs w:val="24"/>
          <w:lang w:val="it-IT" w:eastAsia="en-GB"/>
        </w:rPr>
        <w:t>Mar</w:t>
      </w:r>
      <w:r w:rsidR="002241CA" w:rsidRPr="003F0EFE">
        <w:rPr>
          <w:rFonts w:eastAsia="Cambria" w:cs="Times New Roman"/>
          <w:sz w:val="28"/>
          <w:szCs w:val="24"/>
          <w:lang w:val="it-IT" w:eastAsia="en-GB"/>
        </w:rPr>
        <w:t>ia Laura de Filippis</w:t>
      </w:r>
      <w:r w:rsidR="00B40762" w:rsidRPr="003F0EFE">
        <w:rPr>
          <w:rFonts w:eastAsia="Cambria" w:cs="Times New Roman"/>
          <w:sz w:val="28"/>
          <w:szCs w:val="24"/>
          <w:lang w:val="it-IT" w:eastAsia="en-GB"/>
        </w:rPr>
        <w:t xml:space="preserve">, </w:t>
      </w:r>
      <w:r w:rsidRPr="003F0EFE">
        <w:rPr>
          <w:rFonts w:eastAsia="Cambria" w:cs="Times New Roman"/>
          <w:sz w:val="28"/>
          <w:szCs w:val="24"/>
          <w:lang w:val="it-IT" w:eastAsia="en-GB"/>
        </w:rPr>
        <w:t xml:space="preserve">Maria Laura Mele, </w:t>
      </w:r>
      <w:r w:rsidR="008B3257" w:rsidRPr="003F0EFE">
        <w:rPr>
          <w:rFonts w:eastAsia="Cambria" w:cs="Times New Roman"/>
          <w:sz w:val="28"/>
          <w:szCs w:val="24"/>
          <w:lang w:val="it-IT" w:eastAsia="en-GB"/>
        </w:rPr>
        <w:t xml:space="preserve">Simone Borsci, </w:t>
      </w:r>
      <w:r w:rsidRPr="003F0EFE">
        <w:rPr>
          <w:rFonts w:eastAsia="Cambria" w:cs="Times New Roman"/>
          <w:sz w:val="28"/>
          <w:szCs w:val="24"/>
          <w:lang w:val="it-IT" w:eastAsia="en-GB"/>
        </w:rPr>
        <w:t>Marco Bracalenti, Giancarlo Gaudino, Antonello Cocco, Massimo Amendola, Emilio Simonetti</w:t>
      </w:r>
    </w:p>
    <w:p w14:paraId="608CA7A4" w14:textId="1ECCCFBF" w:rsidR="00C456F5" w:rsidRDefault="00C456F5">
      <w:pPr>
        <w:rPr>
          <w:rFonts w:cs="Times New Roman"/>
          <w:lang w:val="it-IT"/>
        </w:rPr>
      </w:pPr>
    </w:p>
    <w:p w14:paraId="0F082E00" w14:textId="1B19D368" w:rsidR="00C456F5" w:rsidRPr="00CE6D55" w:rsidRDefault="00C456F5" w:rsidP="003F0EFE">
      <w:pPr>
        <w:rPr>
          <w:rFonts w:cs="Times New Roman"/>
          <w:b/>
          <w:szCs w:val="24"/>
        </w:rPr>
      </w:pPr>
      <w:r w:rsidRPr="00CE6D55">
        <w:rPr>
          <w:rFonts w:cs="Times New Roman"/>
          <w:b/>
          <w:szCs w:val="24"/>
        </w:rPr>
        <w:t xml:space="preserve">PRISMA </w:t>
      </w:r>
      <w:r w:rsidR="005270FF">
        <w:rPr>
          <w:rFonts w:cs="Times New Roman"/>
          <w:b/>
          <w:szCs w:val="24"/>
        </w:rPr>
        <w:t>checklis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2"/>
        <w:gridCol w:w="7370"/>
      </w:tblGrid>
      <w:tr w:rsidR="00C456F5" w:rsidRPr="00F337F5" w14:paraId="4E748816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96D4C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The foc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2D865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color w:val="222222"/>
              </w:rPr>
              <w:t xml:space="preserve">Peer-review articles and conference papers that include </w:t>
            </w:r>
            <w:r>
              <w:rPr>
                <w:color w:val="222222"/>
              </w:rPr>
              <w:t xml:space="preserve">empirical assessment of the quality of interactions between </w:t>
            </w:r>
            <w:r w:rsidRPr="00B8459C">
              <w:rPr>
                <w:color w:val="222222"/>
              </w:rPr>
              <w:t>people with disabilit</w:t>
            </w:r>
            <w:r>
              <w:rPr>
                <w:color w:val="222222"/>
              </w:rPr>
              <w:t>ies</w:t>
            </w:r>
            <w:r w:rsidRPr="00B8459C">
              <w:rPr>
                <w:color w:val="222222"/>
              </w:rPr>
              <w:t xml:space="preserve"> </w:t>
            </w:r>
            <w:r>
              <w:rPr>
                <w:color w:val="222222"/>
              </w:rPr>
              <w:t>or</w:t>
            </w:r>
            <w:r w:rsidRPr="00B8459C">
              <w:rPr>
                <w:color w:val="222222"/>
              </w:rPr>
              <w:t xml:space="preserve"> special needs</w:t>
            </w:r>
            <w:r>
              <w:rPr>
                <w:color w:val="222222"/>
              </w:rPr>
              <w:t xml:space="preserve"> and</w:t>
            </w:r>
            <w:r w:rsidRPr="00F337F5">
              <w:rPr>
                <w:color w:val="222222"/>
              </w:rPr>
              <w:t xml:space="preserve"> chatbots.</w:t>
            </w:r>
          </w:p>
        </w:tc>
      </w:tr>
      <w:tr w:rsidR="00C456F5" w:rsidRPr="00F337F5" w14:paraId="2263872E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59552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The go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E691E" w14:textId="77777777" w:rsidR="00C456F5" w:rsidRPr="00F337F5" w:rsidRDefault="00C456F5" w:rsidP="00DA48C3">
            <w:pPr>
              <w:pStyle w:val="NormalWeb"/>
              <w:spacing w:line="240" w:lineRule="auto"/>
            </w:pPr>
            <w:r>
              <w:rPr>
                <w:color w:val="222222"/>
              </w:rPr>
              <w:t>To i</w:t>
            </w:r>
            <w:r w:rsidRPr="00F337F5">
              <w:rPr>
                <w:color w:val="222222"/>
              </w:rPr>
              <w:t xml:space="preserve">ntegrate and </w:t>
            </w:r>
            <w:r w:rsidRPr="00C456F5">
              <w:rPr>
                <w:color w:val="222222"/>
                <w:lang w:val="en-GB"/>
              </w:rPr>
              <w:t>generalise</w:t>
            </w:r>
            <w:r w:rsidRPr="00F337F5">
              <w:rPr>
                <w:color w:val="222222"/>
              </w:rPr>
              <w:t xml:space="preserve"> previous findings and </w:t>
            </w:r>
            <w:r>
              <w:rPr>
                <w:color w:val="222222"/>
              </w:rPr>
              <w:t>discuss how</w:t>
            </w:r>
            <w:r w:rsidRPr="00F337F5">
              <w:rPr>
                <w:color w:val="222222"/>
              </w:rPr>
              <w:t xml:space="preserve"> key factors </w:t>
            </w:r>
            <w:r>
              <w:rPr>
                <w:color w:val="222222"/>
              </w:rPr>
              <w:t>of interaction with chatbots are assessed</w:t>
            </w:r>
            <w:r w:rsidRPr="00F337F5">
              <w:rPr>
                <w:color w:val="222222"/>
              </w:rPr>
              <w:t>.</w:t>
            </w:r>
          </w:p>
        </w:tc>
      </w:tr>
      <w:tr w:rsidR="00C456F5" w:rsidRPr="00F337F5" w14:paraId="48F73BBB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45BD1C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Perspectiv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4CD5E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color w:val="222222"/>
              </w:rPr>
              <w:t>The language of the literature review will be neutral.</w:t>
            </w:r>
          </w:p>
        </w:tc>
      </w:tr>
      <w:tr w:rsidR="00C456F5" w:rsidRPr="00F337F5" w14:paraId="2981B613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B51B2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Covera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39EE8E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color w:val="222222"/>
              </w:rPr>
              <w:t>The review will cover central or pivotal literature</w:t>
            </w:r>
            <w:r>
              <w:rPr>
                <w:color w:val="222222"/>
              </w:rPr>
              <w:t xml:space="preserve"> only</w:t>
            </w:r>
            <w:r w:rsidRPr="00F337F5">
              <w:rPr>
                <w:color w:val="222222"/>
              </w:rPr>
              <w:t>.</w:t>
            </w:r>
          </w:p>
        </w:tc>
      </w:tr>
      <w:tr w:rsidR="00C456F5" w:rsidRPr="00D814F9" w14:paraId="13C57BD0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32AD5F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C456F5">
              <w:rPr>
                <w:b/>
                <w:bCs/>
                <w:color w:val="222222"/>
                <w:lang w:val="en-GB"/>
              </w:rPr>
              <w:t>Organis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217BC" w14:textId="77777777" w:rsidR="00C456F5" w:rsidRPr="000F3CD1" w:rsidRDefault="00C456F5" w:rsidP="00DA48C3">
            <w:pPr>
              <w:pStyle w:val="NormalWeb"/>
              <w:spacing w:line="240" w:lineRule="auto"/>
            </w:pPr>
            <w:r w:rsidRPr="000F3CD1">
              <w:rPr>
                <w:color w:val="222222"/>
              </w:rPr>
              <w:t xml:space="preserve">The review will be </w:t>
            </w:r>
            <w:r w:rsidRPr="00C456F5">
              <w:rPr>
                <w:color w:val="222222"/>
                <w:lang w:val="en-GB"/>
              </w:rPr>
              <w:t>organised</w:t>
            </w:r>
            <w:r>
              <w:rPr>
                <w:color w:val="222222"/>
              </w:rPr>
              <w:t xml:space="preserve"> around the proposition</w:t>
            </w:r>
            <w:r w:rsidRPr="000F3CD1">
              <w:rPr>
                <w:color w:val="222222"/>
              </w:rPr>
              <w:t xml:space="preserve"> of </w:t>
            </w:r>
            <w:r>
              <w:rPr>
                <w:color w:val="222222"/>
              </w:rPr>
              <w:t xml:space="preserve">exploring, mapping and </w:t>
            </w:r>
            <w:r w:rsidRPr="000F3CD1">
              <w:rPr>
                <w:color w:val="222222"/>
              </w:rPr>
              <w:t xml:space="preserve">defining </w:t>
            </w:r>
            <w:r>
              <w:rPr>
                <w:color w:val="222222"/>
              </w:rPr>
              <w:t xml:space="preserve">how </w:t>
            </w:r>
            <w:r w:rsidRPr="000F3CD1">
              <w:rPr>
                <w:color w:val="222222"/>
              </w:rPr>
              <w:t xml:space="preserve">interaction </w:t>
            </w:r>
            <w:r>
              <w:rPr>
                <w:color w:val="222222"/>
              </w:rPr>
              <w:t xml:space="preserve">is measured to ensure quality interactions for </w:t>
            </w:r>
            <w:r w:rsidRPr="000F3CD1">
              <w:rPr>
                <w:color w:val="222222"/>
              </w:rPr>
              <w:t>user</w:t>
            </w:r>
            <w:r>
              <w:rPr>
                <w:color w:val="222222"/>
              </w:rPr>
              <w:t xml:space="preserve">s </w:t>
            </w:r>
            <w:r w:rsidRPr="00B8459C">
              <w:rPr>
                <w:color w:val="222222"/>
              </w:rPr>
              <w:t>with disabilit</w:t>
            </w:r>
            <w:r>
              <w:rPr>
                <w:color w:val="222222"/>
              </w:rPr>
              <w:t>ies</w:t>
            </w:r>
            <w:r w:rsidRPr="00B8459C">
              <w:rPr>
                <w:color w:val="222222"/>
              </w:rPr>
              <w:t xml:space="preserve"> </w:t>
            </w:r>
            <w:r>
              <w:rPr>
                <w:color w:val="222222"/>
              </w:rPr>
              <w:t>or</w:t>
            </w:r>
            <w:r w:rsidRPr="00B8459C">
              <w:rPr>
                <w:color w:val="222222"/>
              </w:rPr>
              <w:t xml:space="preserve"> special needs</w:t>
            </w:r>
            <w:r w:rsidRPr="000F3CD1">
              <w:rPr>
                <w:color w:val="222222"/>
              </w:rPr>
              <w:t>.</w:t>
            </w:r>
          </w:p>
        </w:tc>
      </w:tr>
      <w:tr w:rsidR="00C456F5" w:rsidRPr="00F337F5" w14:paraId="36E40178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2B9F59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Audi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8CE96F" w14:textId="77777777" w:rsidR="00C456F5" w:rsidRPr="000F3CD1" w:rsidRDefault="00C456F5" w:rsidP="00DA48C3">
            <w:pPr>
              <w:pStyle w:val="NormalWeb"/>
              <w:spacing w:line="240" w:lineRule="auto"/>
            </w:pPr>
            <w:r w:rsidRPr="000F3CD1">
              <w:rPr>
                <w:i/>
                <w:iCs/>
                <w:color w:val="222222"/>
              </w:rPr>
              <w:t xml:space="preserve">Primary </w:t>
            </w:r>
            <w:r w:rsidRPr="000F3CD1">
              <w:rPr>
                <w:color w:val="222222"/>
              </w:rPr>
              <w:t xml:space="preserve">– experts </w:t>
            </w:r>
            <w:r>
              <w:rPr>
                <w:color w:val="222222"/>
              </w:rPr>
              <w:t>in the</w:t>
            </w:r>
            <w:r w:rsidRPr="000F3CD1">
              <w:rPr>
                <w:color w:val="222222"/>
              </w:rPr>
              <w:t xml:space="preserve"> development and assessment of chatbots</w:t>
            </w:r>
            <w:r>
              <w:rPr>
                <w:color w:val="222222"/>
              </w:rPr>
              <w:t>.</w:t>
            </w:r>
          </w:p>
        </w:tc>
      </w:tr>
      <w:tr w:rsidR="00C456F5" w:rsidRPr="00F337F5" w14:paraId="7D102BA6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930A2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Methodolog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BA11A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color w:val="222222"/>
              </w:rPr>
              <w:t>This literature review is qualitative and will follow the phenomenological method of literature review.</w:t>
            </w:r>
          </w:p>
        </w:tc>
      </w:tr>
      <w:tr w:rsidR="00C456F5" w:rsidRPr="00F337F5" w14:paraId="39DFC540" w14:textId="77777777" w:rsidTr="00DA48C3">
        <w:trPr>
          <w:trHeight w:val="44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676AE6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>Inclusion criter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F376" w14:textId="77777777" w:rsidR="00C456F5" w:rsidRPr="00F337F5" w:rsidRDefault="00C456F5" w:rsidP="00DA48C3">
            <w:pPr>
              <w:pStyle w:val="NormalWeb"/>
              <w:numPr>
                <w:ilvl w:val="0"/>
                <w:numId w:val="1"/>
              </w:numPr>
              <w:spacing w:line="240" w:lineRule="auto"/>
              <w:ind w:left="540"/>
              <w:textAlignment w:val="baseline"/>
              <w:rPr>
                <w:color w:val="222222"/>
              </w:rPr>
            </w:pPr>
            <w:r w:rsidRPr="00F337F5">
              <w:rPr>
                <w:color w:val="222222"/>
              </w:rPr>
              <w:t xml:space="preserve">Studies that mention chatbots or conversational interfaces/agents </w:t>
            </w:r>
            <w:r>
              <w:rPr>
                <w:color w:val="222222"/>
              </w:rPr>
              <w:t>for people with disabilities or special needs in their title, abstract,</w:t>
            </w:r>
            <w:r w:rsidRPr="00F337F5">
              <w:rPr>
                <w:color w:val="222222"/>
              </w:rPr>
              <w:t xml:space="preserve"> </w:t>
            </w:r>
            <w:r>
              <w:rPr>
                <w:color w:val="222222"/>
              </w:rPr>
              <w:t>k</w:t>
            </w:r>
            <w:r w:rsidRPr="00F337F5">
              <w:rPr>
                <w:color w:val="222222"/>
              </w:rPr>
              <w:t>eywords</w:t>
            </w:r>
            <w:r>
              <w:rPr>
                <w:color w:val="222222"/>
              </w:rPr>
              <w:t xml:space="preserve"> or main text</w:t>
            </w:r>
            <w:r w:rsidRPr="00F337F5">
              <w:rPr>
                <w:color w:val="222222"/>
              </w:rPr>
              <w:t>.</w:t>
            </w:r>
          </w:p>
          <w:p w14:paraId="3694E416" w14:textId="77777777" w:rsidR="00C456F5" w:rsidRPr="00F337F5" w:rsidRDefault="00C456F5" w:rsidP="00DA48C3">
            <w:pPr>
              <w:pStyle w:val="NormalWeb"/>
              <w:numPr>
                <w:ilvl w:val="0"/>
                <w:numId w:val="1"/>
              </w:numPr>
              <w:spacing w:line="240" w:lineRule="auto"/>
              <w:ind w:left="540"/>
              <w:textAlignment w:val="baseline"/>
              <w:rPr>
                <w:color w:val="222222"/>
              </w:rPr>
            </w:pPr>
            <w:r w:rsidRPr="00F337F5">
              <w:t xml:space="preserve">Studies that include findings and theories </w:t>
            </w:r>
            <w:r>
              <w:t>or frameworks about</w:t>
            </w:r>
            <w:r w:rsidRPr="00F337F5">
              <w:t xml:space="preserve"> factors that </w:t>
            </w:r>
            <w:r>
              <w:t>might</w:t>
            </w:r>
            <w:r w:rsidRPr="00F337F5">
              <w:t xml:space="preserve"> potentially contribute to the perceived quality </w:t>
            </w:r>
            <w:r>
              <w:t xml:space="preserve">of interaction </w:t>
            </w:r>
            <w:r w:rsidRPr="00F337F5">
              <w:t>with chatbots</w:t>
            </w:r>
            <w:r>
              <w:t xml:space="preserve">, with a particular focus on people with various types of disability; or studies that at least discuss topics </w:t>
            </w:r>
            <w:r>
              <w:lastRenderedPageBreak/>
              <w:t>relating to universal access and the accessibility and usability of information.</w:t>
            </w:r>
          </w:p>
          <w:p w14:paraId="08FF0141" w14:textId="77777777" w:rsidR="00C456F5" w:rsidRPr="00F337F5" w:rsidRDefault="00C456F5" w:rsidP="00DA48C3">
            <w:pPr>
              <w:pStyle w:val="NormalWeb"/>
              <w:numPr>
                <w:ilvl w:val="0"/>
                <w:numId w:val="1"/>
              </w:numPr>
              <w:spacing w:line="240" w:lineRule="auto"/>
              <w:ind w:left="540"/>
              <w:textAlignment w:val="baseline"/>
              <w:rPr>
                <w:color w:val="222222"/>
              </w:rPr>
            </w:pPr>
            <w:r w:rsidRPr="00F337F5">
              <w:rPr>
                <w:color w:val="222222"/>
              </w:rPr>
              <w:t xml:space="preserve">Studies from </w:t>
            </w:r>
            <w:r>
              <w:rPr>
                <w:color w:val="222222"/>
              </w:rPr>
              <w:t>2010 to 2020</w:t>
            </w:r>
            <w:r w:rsidRPr="00F337F5">
              <w:rPr>
                <w:color w:val="222222"/>
              </w:rPr>
              <w:t>.</w:t>
            </w:r>
          </w:p>
        </w:tc>
      </w:tr>
      <w:tr w:rsidR="00C456F5" w:rsidRPr="00F337F5" w14:paraId="54834644" w14:textId="77777777" w:rsidTr="00DA48C3">
        <w:trPr>
          <w:trHeight w:val="196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EE949" w14:textId="77777777" w:rsidR="00C456F5" w:rsidRPr="00F337F5" w:rsidRDefault="00C456F5" w:rsidP="00DA48C3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lastRenderedPageBreak/>
              <w:t>Exclusion criter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88D5" w14:textId="77777777" w:rsidR="00C456F5" w:rsidRPr="00102E60" w:rsidRDefault="00C456F5" w:rsidP="00DA48C3">
            <w:pPr>
              <w:pStyle w:val="NormalWeb"/>
              <w:numPr>
                <w:ilvl w:val="0"/>
                <w:numId w:val="2"/>
              </w:numPr>
              <w:spacing w:line="240" w:lineRule="auto"/>
              <w:ind w:left="540"/>
              <w:textAlignment w:val="baseline"/>
              <w:rPr>
                <w:color w:val="222222"/>
              </w:rPr>
            </w:pPr>
            <w:r>
              <w:t>Studies</w:t>
            </w:r>
            <w:r w:rsidRPr="00F337F5">
              <w:t xml:space="preserve"> that talk </w:t>
            </w:r>
            <w:r>
              <w:t xml:space="preserve">only </w:t>
            </w:r>
            <w:r w:rsidRPr="00F337F5">
              <w:t>about technical aspects of the chatbots</w:t>
            </w:r>
            <w:r>
              <w:rPr>
                <w:color w:val="222222"/>
              </w:rPr>
              <w:t xml:space="preserve"> or</w:t>
            </w:r>
            <w:r w:rsidRPr="00102E60">
              <w:rPr>
                <w:color w:val="222222"/>
              </w:rPr>
              <w:t xml:space="preserve"> virtual</w:t>
            </w:r>
            <w:r>
              <w:rPr>
                <w:color w:val="222222"/>
              </w:rPr>
              <w:t xml:space="preserve"> AI</w:t>
            </w:r>
            <w:r w:rsidRPr="00102E60">
              <w:rPr>
                <w:color w:val="222222"/>
              </w:rPr>
              <w:t xml:space="preserve"> </w:t>
            </w:r>
            <w:r>
              <w:rPr>
                <w:color w:val="222222"/>
              </w:rPr>
              <w:t xml:space="preserve">conversational </w:t>
            </w:r>
            <w:r w:rsidRPr="00102E60">
              <w:rPr>
                <w:color w:val="222222"/>
              </w:rPr>
              <w:t>assistants</w:t>
            </w:r>
            <w:r>
              <w:rPr>
                <w:color w:val="222222"/>
              </w:rPr>
              <w:t>,</w:t>
            </w:r>
            <w:r w:rsidRPr="00102E60">
              <w:rPr>
                <w:color w:val="222222"/>
              </w:rPr>
              <w:t xml:space="preserve"> with no or minimal insights </w:t>
            </w:r>
            <w:r>
              <w:rPr>
                <w:color w:val="222222"/>
              </w:rPr>
              <w:t>into</w:t>
            </w:r>
            <w:r w:rsidRPr="00102E60">
              <w:rPr>
                <w:color w:val="222222"/>
              </w:rPr>
              <w:t xml:space="preserve"> key factors </w:t>
            </w:r>
            <w:r>
              <w:rPr>
                <w:color w:val="222222"/>
              </w:rPr>
              <w:t>of</w:t>
            </w:r>
            <w:r w:rsidRPr="00102E60">
              <w:rPr>
                <w:color w:val="222222"/>
              </w:rPr>
              <w:t xml:space="preserve"> quality</w:t>
            </w:r>
            <w:r>
              <w:rPr>
                <w:color w:val="222222"/>
              </w:rPr>
              <w:t>.</w:t>
            </w:r>
          </w:p>
          <w:p w14:paraId="3C564220" w14:textId="77777777" w:rsidR="00C456F5" w:rsidRPr="00102E60" w:rsidRDefault="00C456F5" w:rsidP="00DA48C3">
            <w:pPr>
              <w:pStyle w:val="NormalWeb"/>
              <w:numPr>
                <w:ilvl w:val="0"/>
                <w:numId w:val="2"/>
              </w:numPr>
              <w:spacing w:line="240" w:lineRule="auto"/>
              <w:ind w:left="540"/>
              <w:textAlignment w:val="baseline"/>
              <w:rPr>
                <w:color w:val="222222"/>
              </w:rPr>
            </w:pPr>
            <w:r>
              <w:t>Studies</w:t>
            </w:r>
            <w:r w:rsidRPr="00F337F5">
              <w:t xml:space="preserve"> that inform </w:t>
            </w:r>
            <w:r>
              <w:t xml:space="preserve">not </w:t>
            </w:r>
            <w:r w:rsidRPr="00F337F5">
              <w:t>ab</w:t>
            </w:r>
            <w:r>
              <w:t>out interaction characteristics but about ethical or social concerns.</w:t>
            </w:r>
          </w:p>
          <w:p w14:paraId="5865CD56" w14:textId="23C42FAC" w:rsidR="00C456F5" w:rsidRPr="00F337F5" w:rsidRDefault="00C456F5" w:rsidP="00DA48C3">
            <w:pPr>
              <w:pStyle w:val="NormalWeb"/>
              <w:numPr>
                <w:ilvl w:val="0"/>
                <w:numId w:val="2"/>
              </w:numPr>
              <w:spacing w:line="240" w:lineRule="auto"/>
              <w:ind w:left="540"/>
              <w:textAlignment w:val="baseline"/>
              <w:rPr>
                <w:color w:val="222222"/>
              </w:rPr>
            </w:pPr>
            <w:r>
              <w:t>Studies that focus mainly on chatbots as tools for investigating other aspects, such as eye movements or emotion recognition.</w:t>
            </w:r>
          </w:p>
        </w:tc>
      </w:tr>
      <w:tr w:rsidR="00C456F5" w:rsidRPr="00F337F5" w14:paraId="241AE63D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B795E" w14:textId="77777777" w:rsidR="00C456F5" w:rsidRPr="00974AF6" w:rsidRDefault="00C456F5" w:rsidP="00DA48C3">
            <w:pPr>
              <w:pStyle w:val="NormalWeb"/>
              <w:spacing w:line="240" w:lineRule="auto"/>
              <w:ind w:left="180"/>
              <w:textAlignment w:val="baseline"/>
              <w:rPr>
                <w:b/>
                <w:bCs/>
                <w:color w:val="222222"/>
              </w:rPr>
            </w:pPr>
            <w:r w:rsidRPr="00C456F5">
              <w:rPr>
                <w:b/>
                <w:bCs/>
                <w:color w:val="222222"/>
              </w:rPr>
              <w:t>Search Inquiry</w:t>
            </w:r>
            <w:r>
              <w:rPr>
                <w:b/>
                <w:bCs/>
                <w:color w:val="222222"/>
              </w:rPr>
              <w:t>—</w:t>
            </w:r>
            <w:r w:rsidRPr="00974AF6">
              <w:rPr>
                <w:b/>
                <w:bCs/>
                <w:color w:val="222222"/>
              </w:rPr>
              <w:t>Scopus</w:t>
            </w:r>
          </w:p>
          <w:p w14:paraId="5DDBDCBE" w14:textId="77777777" w:rsidR="00C456F5" w:rsidRPr="00414103" w:rsidRDefault="00C456F5" w:rsidP="00DA48C3">
            <w:pPr>
              <w:pStyle w:val="NormalWeb"/>
              <w:spacing w:line="240" w:lineRule="auto"/>
              <w:ind w:left="180"/>
              <w:textAlignment w:val="baseline"/>
              <w:rPr>
                <w:color w:val="2222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BA08C" w14:textId="0321D551" w:rsidR="00C456F5" w:rsidRPr="005945ED" w:rsidRDefault="00C456F5" w:rsidP="00DA48C3">
            <w:pPr>
              <w:pStyle w:val="NormalWeb"/>
              <w:spacing w:line="240" w:lineRule="auto"/>
              <w:textAlignment w:val="baseline"/>
              <w:rPr>
                <w:color w:val="222222"/>
                <w:sz w:val="16"/>
              </w:rPr>
            </w:pPr>
            <w:r w:rsidRPr="00BD2949">
              <w:t>chatbot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chatbots</w:t>
            </w:r>
            <w:r>
              <w:t xml:space="preserve"> </w:t>
            </w:r>
            <w:r w:rsidRPr="00BD2949">
              <w:t>OR</w:t>
            </w:r>
            <w:r>
              <w:t xml:space="preserve"> “</w:t>
            </w:r>
            <w:r w:rsidRPr="00BD2949">
              <w:t>conversational agent</w:t>
            </w:r>
            <w:r>
              <w:t xml:space="preserve">” </w:t>
            </w:r>
            <w:r w:rsidRPr="00BD2949">
              <w:t>OR</w:t>
            </w:r>
            <w:r>
              <w:t xml:space="preserve"> “</w:t>
            </w:r>
            <w:r w:rsidRPr="00BD2949">
              <w:t>conversational agents</w:t>
            </w:r>
            <w:r>
              <w:t xml:space="preserve">” </w:t>
            </w:r>
            <w:r w:rsidRPr="00BD2949">
              <w:t>AND</w:t>
            </w:r>
            <w:r>
              <w:t xml:space="preserve"> </w:t>
            </w:r>
            <w:r w:rsidRPr="00BD2949">
              <w:t>disability</w:t>
            </w:r>
            <w:r>
              <w:t xml:space="preserve"> </w:t>
            </w:r>
            <w:r w:rsidRPr="00BD2949">
              <w:t>OR</w:t>
            </w:r>
            <w:r>
              <w:t xml:space="preserve"> “</w:t>
            </w:r>
            <w:r w:rsidRPr="00BD2949">
              <w:t>special needs</w:t>
            </w:r>
            <w:r>
              <w:t xml:space="preserve">” </w:t>
            </w:r>
            <w:r w:rsidRPr="00BD2949">
              <w:t>AND</w:t>
            </w:r>
            <w:r>
              <w:t xml:space="preserve"> </w:t>
            </w:r>
            <w:r w:rsidRPr="00BD2949">
              <w:t>(LIMIT-TO (PUBYEAR,</w:t>
            </w:r>
            <w:r>
              <w:t xml:space="preserve"> </w:t>
            </w:r>
            <w:r w:rsidRPr="00BD2949">
              <w:t>2019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,</w:t>
            </w:r>
            <w:r>
              <w:t xml:space="preserve"> </w:t>
            </w:r>
            <w:r w:rsidRPr="00BD2949">
              <w:t>2018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 PUBYEAR,</w:t>
            </w:r>
            <w:r>
              <w:t xml:space="preserve"> </w:t>
            </w:r>
            <w:r w:rsidRPr="00BD2949">
              <w:t>2017 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 ,</w:t>
            </w:r>
            <w:r>
              <w:t xml:space="preserve"> </w:t>
            </w:r>
            <w:r w:rsidRPr="00BD2949">
              <w:t>2016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,</w:t>
            </w:r>
            <w:r>
              <w:t xml:space="preserve"> </w:t>
            </w:r>
            <w:r w:rsidRPr="00BD2949">
              <w:t>2015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,</w:t>
            </w:r>
            <w:r>
              <w:t xml:space="preserve"> </w:t>
            </w:r>
            <w:r w:rsidRPr="00BD2949">
              <w:t>2014 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,</w:t>
            </w:r>
            <w:r>
              <w:t xml:space="preserve"> </w:t>
            </w:r>
            <w:r w:rsidRPr="00BD2949">
              <w:t>2013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,</w:t>
            </w:r>
            <w:r>
              <w:t xml:space="preserve"> </w:t>
            </w:r>
            <w:r w:rsidRPr="00BD2949">
              <w:t>2012 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 PUBYEAR ,</w:t>
            </w:r>
            <w:r>
              <w:t xml:space="preserve"> </w:t>
            </w:r>
            <w:r w:rsidRPr="00BD2949">
              <w:t>2011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PUBYEAR,</w:t>
            </w:r>
            <w:r>
              <w:t xml:space="preserve"> </w:t>
            </w:r>
            <w:r w:rsidRPr="00BD2949">
              <w:t>2010 ) )</w:t>
            </w:r>
            <w:r>
              <w:t xml:space="preserve"> </w:t>
            </w:r>
            <w:r w:rsidRPr="00BD2949">
              <w:t>AND</w:t>
            </w:r>
            <w:r>
              <w:t xml:space="preserve"> </w:t>
            </w:r>
            <w:r w:rsidRPr="00BD2949">
              <w:t>( LIMIT-TO (LANGUAGE ,</w:t>
            </w:r>
            <w:r>
              <w:t xml:space="preserve"> “</w:t>
            </w:r>
            <w:r w:rsidRPr="00BD2949">
              <w:t>English</w:t>
            </w:r>
            <w:r>
              <w:t>”</w:t>
            </w:r>
            <w:r w:rsidRPr="00BD2949">
              <w:t>) )</w:t>
            </w:r>
            <w:r>
              <w:t xml:space="preserve"> </w:t>
            </w:r>
            <w:r w:rsidRPr="00BD2949">
              <w:t>AND</w:t>
            </w:r>
            <w:r>
              <w:t xml:space="preserve"> </w:t>
            </w:r>
            <w:r w:rsidRPr="00BD2949">
              <w:t>(LIMIT-TO (DOCTYPE,</w:t>
            </w:r>
            <w:r>
              <w:t xml:space="preserve"> “</w:t>
            </w:r>
            <w:proofErr w:type="spellStart"/>
            <w:r w:rsidRPr="00BD2949">
              <w:t>ch</w:t>
            </w:r>
            <w:proofErr w:type="spellEnd"/>
            <w:r>
              <w:t>”</w:t>
            </w:r>
            <w:r w:rsidRPr="00BD2949">
              <w:t>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DOCTYPE,</w:t>
            </w:r>
            <w:r>
              <w:t xml:space="preserve"> “</w:t>
            </w:r>
            <w:r w:rsidRPr="00BD2949">
              <w:t>re</w:t>
            </w:r>
            <w:r>
              <w:t>”</w:t>
            </w:r>
            <w:r w:rsidRPr="00BD2949">
              <w:t> 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DOCTYPE,</w:t>
            </w:r>
            <w:r>
              <w:t xml:space="preserve"> “</w:t>
            </w:r>
            <w:r w:rsidRPr="00BD2949">
              <w:t>bk</w:t>
            </w:r>
            <w:r>
              <w:t>”</w:t>
            </w:r>
            <w:r w:rsidRPr="00BD2949">
              <w:t>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DOCTYPE,</w:t>
            </w:r>
            <w:r>
              <w:t xml:space="preserve"> “</w:t>
            </w:r>
            <w:proofErr w:type="spellStart"/>
            <w:r w:rsidRPr="00BD2949">
              <w:t>cr</w:t>
            </w:r>
            <w:proofErr w:type="spellEnd"/>
            <w:r>
              <w:t>”</w:t>
            </w:r>
            <w:r w:rsidRPr="00BD2949">
              <w:t> 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 DOCTYPE,</w:t>
            </w:r>
            <w:r>
              <w:t xml:space="preserve"> “</w:t>
            </w:r>
            <w:r w:rsidRPr="00BD2949">
              <w:t>ed</w:t>
            </w:r>
            <w:r>
              <w:t>”</w:t>
            </w:r>
            <w:r w:rsidRPr="00BD2949">
              <w:t>)</w:t>
            </w:r>
            <w:r>
              <w:t xml:space="preserve"> </w:t>
            </w:r>
            <w:r w:rsidRPr="00BD2949">
              <w:t>OR</w:t>
            </w:r>
            <w:r>
              <w:t xml:space="preserve"> </w:t>
            </w:r>
            <w:r w:rsidRPr="00BD2949">
              <w:t>LIMIT-TO (DOCTYPE,</w:t>
            </w:r>
            <w:r>
              <w:t xml:space="preserve"> “</w:t>
            </w:r>
            <w:r w:rsidRPr="00BD2949">
              <w:t>Undefined</w:t>
            </w:r>
            <w:r>
              <w:t>”</w:t>
            </w:r>
            <w:r w:rsidRPr="00BD2949">
              <w:t>) ) </w:t>
            </w:r>
          </w:p>
        </w:tc>
      </w:tr>
      <w:tr w:rsidR="00C456F5" w:rsidRPr="00F337F5" w14:paraId="1712F837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F81A9" w14:textId="7A7BF567" w:rsidR="00C456F5" w:rsidRPr="00F337F5" w:rsidRDefault="00C456F5" w:rsidP="00DA48C3">
            <w:pPr>
              <w:pStyle w:val="NormalWeb"/>
              <w:spacing w:before="200" w:line="240" w:lineRule="auto"/>
            </w:pPr>
            <w:r w:rsidRPr="00F337F5">
              <w:rPr>
                <w:b/>
                <w:bCs/>
                <w:color w:val="222222"/>
              </w:rPr>
              <w:t>Search Inquiry</w:t>
            </w:r>
            <w:r>
              <w:rPr>
                <w:b/>
                <w:bCs/>
                <w:color w:val="222222"/>
              </w:rPr>
              <w:t xml:space="preserve">—the </w:t>
            </w:r>
            <w:r w:rsidRPr="00F337F5">
              <w:rPr>
                <w:b/>
                <w:bCs/>
                <w:color w:val="222222"/>
              </w:rPr>
              <w:t>Web of Science</w:t>
            </w:r>
          </w:p>
          <w:p w14:paraId="031DFF86" w14:textId="77777777" w:rsidR="00C456F5" w:rsidRPr="00F337F5" w:rsidRDefault="00C456F5" w:rsidP="00DA48C3">
            <w:pPr>
              <w:pStyle w:val="NormalWeb"/>
              <w:spacing w:before="200" w:line="240" w:lineRule="auto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E063F7" w14:textId="77777777" w:rsidR="00C456F5" w:rsidRPr="00BD2949" w:rsidRDefault="00C456F5" w:rsidP="00DA48C3">
            <w:pPr>
              <w:pStyle w:val="NormalWeb"/>
              <w:spacing w:line="240" w:lineRule="auto"/>
              <w:textAlignment w:val="baseline"/>
            </w:pPr>
            <w:r w:rsidRPr="00BD2949">
              <w:t>(TS=(chatbot* AND disability) OR TS=(chatbot* AND special needs) OR TS=(conversational agent* AND disability) OR TS=(conversational agent* AND special needs)) AND LANGUAGE: (English) AND DOCUMENT TYPES: (Article)</w:t>
            </w:r>
          </w:p>
          <w:p w14:paraId="459598C8" w14:textId="091E639A" w:rsidR="00C456F5" w:rsidRPr="00BD2949" w:rsidRDefault="00C456F5" w:rsidP="00DA48C3">
            <w:pPr>
              <w:pStyle w:val="NormalWeb"/>
              <w:spacing w:line="240" w:lineRule="auto"/>
              <w:textAlignment w:val="baseline"/>
            </w:pPr>
            <w:r w:rsidRPr="00BD2949">
              <w:t>Timespan: 2010-2020. Indexes: SCI-EXPANDED, SSCI, A&amp;HCI, CPCI-S, CPCI-SSH, ESCI</w:t>
            </w:r>
          </w:p>
        </w:tc>
      </w:tr>
      <w:tr w:rsidR="00C456F5" w:rsidRPr="00F337F5" w14:paraId="1FB0369C" w14:textId="77777777" w:rsidTr="00DA48C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91B5D" w14:textId="77777777" w:rsidR="00C456F5" w:rsidRPr="00F337F5" w:rsidRDefault="00C456F5" w:rsidP="00357D38">
            <w:pPr>
              <w:pStyle w:val="NormalWeb"/>
              <w:spacing w:line="240" w:lineRule="auto"/>
            </w:pPr>
            <w:r w:rsidRPr="00F337F5">
              <w:rPr>
                <w:b/>
                <w:bCs/>
                <w:color w:val="222222"/>
              </w:rPr>
              <w:t xml:space="preserve">Tool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BA045" w14:textId="77777777" w:rsidR="00C456F5" w:rsidRPr="00F337F5" w:rsidRDefault="00C456F5" w:rsidP="00357D38">
            <w:pPr>
              <w:pStyle w:val="NormalWeb"/>
              <w:spacing w:line="240" w:lineRule="auto"/>
            </w:pPr>
            <w:r w:rsidRPr="00F337F5">
              <w:t>Prisma Flow diagram</w:t>
            </w:r>
            <w:r w:rsidRPr="00F337F5">
              <w:rPr>
                <w:color w:val="222222"/>
              </w:rPr>
              <w:t xml:space="preserve">, </w:t>
            </w:r>
            <w:r w:rsidRPr="00F337F5">
              <w:t>PRISMA 2009 Checklist</w:t>
            </w:r>
            <w:r w:rsidRPr="00F337F5">
              <w:rPr>
                <w:color w:val="222222"/>
              </w:rPr>
              <w:t xml:space="preserve"> (</w:t>
            </w:r>
            <w:hyperlink r:id="rId8" w:history="1">
              <w:r w:rsidRPr="00F337F5">
                <w:rPr>
                  <w:rStyle w:val="Hyperlink"/>
                </w:rPr>
                <w:t>http://prisma-statement.org/</w:t>
              </w:r>
            </w:hyperlink>
            <w:r w:rsidRPr="00F337F5">
              <w:t>)</w:t>
            </w:r>
          </w:p>
        </w:tc>
      </w:tr>
    </w:tbl>
    <w:p w14:paraId="61180752" w14:textId="3E36E12F" w:rsidR="005E3514" w:rsidRPr="00806360" w:rsidRDefault="005E3514" w:rsidP="00571777">
      <w:pPr>
        <w:rPr>
          <w:rFonts w:cs="Times New Roman"/>
        </w:rPr>
      </w:pPr>
    </w:p>
    <w:sectPr w:rsidR="005E3514" w:rsidRPr="00806360" w:rsidSect="00451134">
      <w:footerReference w:type="default" r:id="rId9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25AAD" w14:textId="77777777" w:rsidR="00E970B2" w:rsidRDefault="00E970B2" w:rsidP="008430A6">
      <w:pPr>
        <w:spacing w:after="0" w:line="240" w:lineRule="auto"/>
      </w:pPr>
      <w:r>
        <w:separator/>
      </w:r>
    </w:p>
  </w:endnote>
  <w:endnote w:type="continuationSeparator" w:id="0">
    <w:p w14:paraId="07FB93B3" w14:textId="77777777" w:rsidR="00E970B2" w:rsidRDefault="00E970B2" w:rsidP="008430A6">
      <w:pPr>
        <w:spacing w:after="0" w:line="240" w:lineRule="auto"/>
      </w:pPr>
      <w:r>
        <w:continuationSeparator/>
      </w:r>
    </w:p>
  </w:endnote>
  <w:endnote w:type="continuationNotice" w:id="1">
    <w:p w14:paraId="0589A73A" w14:textId="77777777" w:rsidR="00E970B2" w:rsidRDefault="00E970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204928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85352C4" w14:textId="722F994C" w:rsidR="00616F43" w:rsidRDefault="00616F4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055FD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055FD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404F0BD" w14:textId="77777777" w:rsidR="00616F43" w:rsidRDefault="00616F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27BB3" w14:textId="77777777" w:rsidR="00E970B2" w:rsidRDefault="00E970B2" w:rsidP="008430A6">
      <w:pPr>
        <w:spacing w:after="0" w:line="240" w:lineRule="auto"/>
      </w:pPr>
      <w:r>
        <w:separator/>
      </w:r>
    </w:p>
  </w:footnote>
  <w:footnote w:type="continuationSeparator" w:id="0">
    <w:p w14:paraId="3A2E9652" w14:textId="77777777" w:rsidR="00E970B2" w:rsidRDefault="00E970B2" w:rsidP="008430A6">
      <w:pPr>
        <w:spacing w:after="0" w:line="240" w:lineRule="auto"/>
      </w:pPr>
      <w:r>
        <w:continuationSeparator/>
      </w:r>
    </w:p>
  </w:footnote>
  <w:footnote w:type="continuationNotice" w:id="1">
    <w:p w14:paraId="2912CE75" w14:textId="77777777" w:rsidR="00E970B2" w:rsidRDefault="00E970B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651CB"/>
    <w:multiLevelType w:val="hybridMultilevel"/>
    <w:tmpl w:val="1E7E4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2700D"/>
    <w:multiLevelType w:val="hybridMultilevel"/>
    <w:tmpl w:val="C540AC3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153E8"/>
    <w:multiLevelType w:val="hybridMultilevel"/>
    <w:tmpl w:val="42D66B24"/>
    <w:lvl w:ilvl="0" w:tplc="0DE8E19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95007"/>
    <w:multiLevelType w:val="hybridMultilevel"/>
    <w:tmpl w:val="25544AEE"/>
    <w:lvl w:ilvl="0" w:tplc="0DE8E19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C41EB9"/>
    <w:multiLevelType w:val="hybridMultilevel"/>
    <w:tmpl w:val="4574F8D4"/>
    <w:lvl w:ilvl="0" w:tplc="B404A076">
      <w:start w:val="1"/>
      <w:numFmt w:val="decimal"/>
      <w:lvlText w:val="RQ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C43A8"/>
    <w:multiLevelType w:val="hybridMultilevel"/>
    <w:tmpl w:val="026E8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C3EE2"/>
    <w:multiLevelType w:val="hybridMultilevel"/>
    <w:tmpl w:val="3424AE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DE04BE"/>
    <w:multiLevelType w:val="hybridMultilevel"/>
    <w:tmpl w:val="4EA46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D2DC2"/>
    <w:multiLevelType w:val="hybridMultilevel"/>
    <w:tmpl w:val="613237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F631411"/>
    <w:multiLevelType w:val="hybridMultilevel"/>
    <w:tmpl w:val="2BB08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46BDC"/>
    <w:multiLevelType w:val="hybridMultilevel"/>
    <w:tmpl w:val="7640069A"/>
    <w:lvl w:ilvl="0" w:tplc="54665A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D63C8"/>
    <w:multiLevelType w:val="hybridMultilevel"/>
    <w:tmpl w:val="520290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20CE9"/>
    <w:multiLevelType w:val="hybridMultilevel"/>
    <w:tmpl w:val="1520B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12163"/>
    <w:multiLevelType w:val="hybridMultilevel"/>
    <w:tmpl w:val="A9EA1E2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81A3099"/>
    <w:multiLevelType w:val="hybridMultilevel"/>
    <w:tmpl w:val="560428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2653D"/>
    <w:multiLevelType w:val="hybridMultilevel"/>
    <w:tmpl w:val="4A169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C55700"/>
    <w:multiLevelType w:val="multilevel"/>
    <w:tmpl w:val="DF94E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217025"/>
    <w:multiLevelType w:val="hybridMultilevel"/>
    <w:tmpl w:val="42D66B24"/>
    <w:lvl w:ilvl="0" w:tplc="0DE8E19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63657D"/>
    <w:multiLevelType w:val="hybridMultilevel"/>
    <w:tmpl w:val="4D8A3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F70CEE"/>
    <w:multiLevelType w:val="hybridMultilevel"/>
    <w:tmpl w:val="86388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A5EF4"/>
    <w:multiLevelType w:val="hybridMultilevel"/>
    <w:tmpl w:val="98382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C40641"/>
    <w:multiLevelType w:val="multilevel"/>
    <w:tmpl w:val="DADEF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FBD42ED"/>
    <w:multiLevelType w:val="hybridMultilevel"/>
    <w:tmpl w:val="42D66B24"/>
    <w:lvl w:ilvl="0" w:tplc="0DE8E19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6"/>
  </w:num>
  <w:num w:numId="3">
    <w:abstractNumId w:val="7"/>
  </w:num>
  <w:num w:numId="4">
    <w:abstractNumId w:val="2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1"/>
  </w:num>
  <w:num w:numId="8">
    <w:abstractNumId w:val="5"/>
  </w:num>
  <w:num w:numId="9">
    <w:abstractNumId w:val="15"/>
  </w:num>
  <w:num w:numId="10">
    <w:abstractNumId w:val="20"/>
  </w:num>
  <w:num w:numId="11">
    <w:abstractNumId w:val="12"/>
  </w:num>
  <w:num w:numId="12">
    <w:abstractNumId w:val="1"/>
  </w:num>
  <w:num w:numId="13">
    <w:abstractNumId w:val="14"/>
  </w:num>
  <w:num w:numId="14">
    <w:abstractNumId w:val="10"/>
  </w:num>
  <w:num w:numId="15">
    <w:abstractNumId w:val="6"/>
  </w:num>
  <w:num w:numId="16">
    <w:abstractNumId w:val="9"/>
  </w:num>
  <w:num w:numId="17">
    <w:abstractNumId w:val="19"/>
  </w:num>
  <w:num w:numId="18">
    <w:abstractNumId w:val="22"/>
  </w:num>
  <w:num w:numId="19">
    <w:abstractNumId w:val="4"/>
  </w:num>
  <w:num w:numId="20">
    <w:abstractNumId w:val="8"/>
  </w:num>
  <w:num w:numId="21">
    <w:abstractNumId w:val="3"/>
  </w:num>
  <w:num w:numId="22">
    <w:abstractNumId w:val="17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5"/>
  <w:removePersonalInformation/>
  <w:removeDateAndTime/>
  <w:proofState w:spelling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sjQ2MzW2sLQ0MLJU0lEKTi0uzszPAykwMqoFACVOwl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D&amp;amp;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sa25psiaedrse0tw7vt5pap5arft5az5z0&quot;&gt;Psicologia generale&lt;record-ids&gt;&lt;item&gt;2462&lt;/item&gt;&lt;/record-ids&gt;&lt;/item&gt;&lt;item db-id=&quot;ed99tppp0rtaz4edfv1pee51rsxxt9pv0d0p&quot;&gt;Curriculum&lt;record-ids&gt;&lt;item&gt;410&lt;/item&gt;&lt;item&gt;420&lt;/item&gt;&lt;item&gt;433&lt;/item&gt;&lt;item&gt;447&lt;/item&gt;&lt;item&gt;833&lt;/item&gt;&lt;/record-ids&gt;&lt;/item&gt;&lt;item db-id=&quot;wr2dr5zt62000nefewr5v2wsst0v09te005t&quot;&gt;Disability Research&lt;record-ids&gt;&lt;item&gt;3297&lt;/item&gt;&lt;item&gt;5806&lt;/item&gt;&lt;item&gt;6118&lt;/item&gt;&lt;item&gt;7786&lt;/item&gt;&lt;item&gt;7787&lt;/item&gt;&lt;item&gt;7788&lt;/item&gt;&lt;item&gt;7789&lt;/item&gt;&lt;item&gt;7790&lt;/item&gt;&lt;item&gt;7791&lt;/item&gt;&lt;item&gt;7792&lt;/item&gt;&lt;item&gt;7793&lt;/item&gt;&lt;item&gt;7794&lt;/item&gt;&lt;item&gt;7795&lt;/item&gt;&lt;item&gt;7796&lt;/item&gt;&lt;item&gt;7797&lt;/item&gt;&lt;item&gt;7798&lt;/item&gt;&lt;item&gt;7799&lt;/item&gt;&lt;item&gt;7800&lt;/item&gt;&lt;item&gt;7803&lt;/item&gt;&lt;item&gt;7804&lt;/item&gt;&lt;item&gt;7805&lt;/item&gt;&lt;item&gt;7808&lt;/item&gt;&lt;item&gt;7809&lt;/item&gt;&lt;item&gt;7810&lt;/item&gt;&lt;item&gt;7811&lt;/item&gt;&lt;item&gt;7812&lt;/item&gt;&lt;/record-ids&gt;&lt;/item&gt;&lt;/Libraries&gt;"/>
  </w:docVars>
  <w:rsids>
    <w:rsidRoot w:val="00D55480"/>
    <w:rsid w:val="000004E0"/>
    <w:rsid w:val="00003732"/>
    <w:rsid w:val="00006F3A"/>
    <w:rsid w:val="000113E9"/>
    <w:rsid w:val="00012B6F"/>
    <w:rsid w:val="0001419A"/>
    <w:rsid w:val="000144A4"/>
    <w:rsid w:val="000217AB"/>
    <w:rsid w:val="000218BF"/>
    <w:rsid w:val="000222DB"/>
    <w:rsid w:val="00026D9C"/>
    <w:rsid w:val="00033337"/>
    <w:rsid w:val="000335ED"/>
    <w:rsid w:val="0003434C"/>
    <w:rsid w:val="00035CB1"/>
    <w:rsid w:val="00040387"/>
    <w:rsid w:val="00040B7A"/>
    <w:rsid w:val="00046210"/>
    <w:rsid w:val="00050698"/>
    <w:rsid w:val="000525F2"/>
    <w:rsid w:val="000528BE"/>
    <w:rsid w:val="00053A43"/>
    <w:rsid w:val="000550F8"/>
    <w:rsid w:val="000576D0"/>
    <w:rsid w:val="00061E2D"/>
    <w:rsid w:val="0006208C"/>
    <w:rsid w:val="000629CC"/>
    <w:rsid w:val="0006478A"/>
    <w:rsid w:val="00066D9B"/>
    <w:rsid w:val="00067D1D"/>
    <w:rsid w:val="00073290"/>
    <w:rsid w:val="000748B9"/>
    <w:rsid w:val="0008382C"/>
    <w:rsid w:val="00084ACF"/>
    <w:rsid w:val="00087573"/>
    <w:rsid w:val="00087689"/>
    <w:rsid w:val="000932F6"/>
    <w:rsid w:val="0009367C"/>
    <w:rsid w:val="000946E9"/>
    <w:rsid w:val="000A0F56"/>
    <w:rsid w:val="000A3DF7"/>
    <w:rsid w:val="000A6409"/>
    <w:rsid w:val="000A7CAD"/>
    <w:rsid w:val="000B50D7"/>
    <w:rsid w:val="000B5867"/>
    <w:rsid w:val="000B7811"/>
    <w:rsid w:val="000C5DA9"/>
    <w:rsid w:val="000C6AB0"/>
    <w:rsid w:val="000C77EB"/>
    <w:rsid w:val="000D5E5A"/>
    <w:rsid w:val="000E03B6"/>
    <w:rsid w:val="000E31E7"/>
    <w:rsid w:val="000E4C30"/>
    <w:rsid w:val="000E7C99"/>
    <w:rsid w:val="000F3CD1"/>
    <w:rsid w:val="00102E60"/>
    <w:rsid w:val="0010540C"/>
    <w:rsid w:val="00125A9A"/>
    <w:rsid w:val="0013671D"/>
    <w:rsid w:val="001400C0"/>
    <w:rsid w:val="00143C73"/>
    <w:rsid w:val="0014673F"/>
    <w:rsid w:val="00146AE2"/>
    <w:rsid w:val="001571D4"/>
    <w:rsid w:val="00160D9F"/>
    <w:rsid w:val="00160DAC"/>
    <w:rsid w:val="001636D1"/>
    <w:rsid w:val="00177D8F"/>
    <w:rsid w:val="001822F1"/>
    <w:rsid w:val="00187720"/>
    <w:rsid w:val="001900D3"/>
    <w:rsid w:val="001909EA"/>
    <w:rsid w:val="00192559"/>
    <w:rsid w:val="001928D3"/>
    <w:rsid w:val="0019372E"/>
    <w:rsid w:val="001A6023"/>
    <w:rsid w:val="001B13AF"/>
    <w:rsid w:val="001C0A2A"/>
    <w:rsid w:val="001C2BD6"/>
    <w:rsid w:val="001C2D09"/>
    <w:rsid w:val="001C577F"/>
    <w:rsid w:val="001D0F78"/>
    <w:rsid w:val="001D1152"/>
    <w:rsid w:val="001D3525"/>
    <w:rsid w:val="001D5DE0"/>
    <w:rsid w:val="001E0C4E"/>
    <w:rsid w:val="001E3429"/>
    <w:rsid w:val="001F023E"/>
    <w:rsid w:val="001F0C26"/>
    <w:rsid w:val="001F2B18"/>
    <w:rsid w:val="00200E5F"/>
    <w:rsid w:val="00204ED7"/>
    <w:rsid w:val="00204F7C"/>
    <w:rsid w:val="002054A8"/>
    <w:rsid w:val="00206500"/>
    <w:rsid w:val="0020698B"/>
    <w:rsid w:val="00212E06"/>
    <w:rsid w:val="002135EE"/>
    <w:rsid w:val="00215B29"/>
    <w:rsid w:val="00215F7C"/>
    <w:rsid w:val="002179CC"/>
    <w:rsid w:val="00221D16"/>
    <w:rsid w:val="002220BD"/>
    <w:rsid w:val="002231A1"/>
    <w:rsid w:val="00223B82"/>
    <w:rsid w:val="002241CA"/>
    <w:rsid w:val="00225764"/>
    <w:rsid w:val="00234EF5"/>
    <w:rsid w:val="00246F44"/>
    <w:rsid w:val="002474D8"/>
    <w:rsid w:val="0025090A"/>
    <w:rsid w:val="00262520"/>
    <w:rsid w:val="002635C2"/>
    <w:rsid w:val="002665B1"/>
    <w:rsid w:val="002667E2"/>
    <w:rsid w:val="002675B5"/>
    <w:rsid w:val="00270DBD"/>
    <w:rsid w:val="0028036C"/>
    <w:rsid w:val="00285AB0"/>
    <w:rsid w:val="00286BE1"/>
    <w:rsid w:val="00286D84"/>
    <w:rsid w:val="00293A5F"/>
    <w:rsid w:val="00297742"/>
    <w:rsid w:val="002A2701"/>
    <w:rsid w:val="002A71AE"/>
    <w:rsid w:val="002B1430"/>
    <w:rsid w:val="002B55EB"/>
    <w:rsid w:val="002C5430"/>
    <w:rsid w:val="002D31D9"/>
    <w:rsid w:val="002D3B3F"/>
    <w:rsid w:val="002D7909"/>
    <w:rsid w:val="002D7B72"/>
    <w:rsid w:val="002E0B37"/>
    <w:rsid w:val="002E19AA"/>
    <w:rsid w:val="002F05C3"/>
    <w:rsid w:val="0030096A"/>
    <w:rsid w:val="00301568"/>
    <w:rsid w:val="00302979"/>
    <w:rsid w:val="00304C0C"/>
    <w:rsid w:val="00304D52"/>
    <w:rsid w:val="00315014"/>
    <w:rsid w:val="0032269F"/>
    <w:rsid w:val="00322F69"/>
    <w:rsid w:val="00323EC3"/>
    <w:rsid w:val="0032501F"/>
    <w:rsid w:val="0033159E"/>
    <w:rsid w:val="0033172B"/>
    <w:rsid w:val="00335D84"/>
    <w:rsid w:val="0033697E"/>
    <w:rsid w:val="00340E4B"/>
    <w:rsid w:val="00342BFA"/>
    <w:rsid w:val="00346BB5"/>
    <w:rsid w:val="003563DC"/>
    <w:rsid w:val="00357D38"/>
    <w:rsid w:val="00361EC0"/>
    <w:rsid w:val="0036487D"/>
    <w:rsid w:val="00364E3B"/>
    <w:rsid w:val="00372D55"/>
    <w:rsid w:val="00377453"/>
    <w:rsid w:val="00394201"/>
    <w:rsid w:val="00394D0B"/>
    <w:rsid w:val="003970F4"/>
    <w:rsid w:val="00397B84"/>
    <w:rsid w:val="003A07FD"/>
    <w:rsid w:val="003A3C1B"/>
    <w:rsid w:val="003A5138"/>
    <w:rsid w:val="003A5B6D"/>
    <w:rsid w:val="003B0F51"/>
    <w:rsid w:val="003B3B62"/>
    <w:rsid w:val="003B48FC"/>
    <w:rsid w:val="003B6365"/>
    <w:rsid w:val="003B6584"/>
    <w:rsid w:val="003C784F"/>
    <w:rsid w:val="003D0C6D"/>
    <w:rsid w:val="003D2891"/>
    <w:rsid w:val="003E058D"/>
    <w:rsid w:val="003E1666"/>
    <w:rsid w:val="003E42F4"/>
    <w:rsid w:val="003F0EFE"/>
    <w:rsid w:val="003F0F8D"/>
    <w:rsid w:val="003F1B1F"/>
    <w:rsid w:val="003F4C46"/>
    <w:rsid w:val="003F7071"/>
    <w:rsid w:val="003F79C0"/>
    <w:rsid w:val="00405A1A"/>
    <w:rsid w:val="00410D3A"/>
    <w:rsid w:val="0041334F"/>
    <w:rsid w:val="00414103"/>
    <w:rsid w:val="0041458B"/>
    <w:rsid w:val="00415D4F"/>
    <w:rsid w:val="00424C50"/>
    <w:rsid w:val="00425DAD"/>
    <w:rsid w:val="00435ADB"/>
    <w:rsid w:val="00436FD2"/>
    <w:rsid w:val="004406E1"/>
    <w:rsid w:val="00442D63"/>
    <w:rsid w:val="00444BB9"/>
    <w:rsid w:val="004457D9"/>
    <w:rsid w:val="00447FB3"/>
    <w:rsid w:val="00450F4A"/>
    <w:rsid w:val="00451134"/>
    <w:rsid w:val="004525ED"/>
    <w:rsid w:val="0045452C"/>
    <w:rsid w:val="004624BC"/>
    <w:rsid w:val="004717BF"/>
    <w:rsid w:val="00487A86"/>
    <w:rsid w:val="00492C01"/>
    <w:rsid w:val="004936F4"/>
    <w:rsid w:val="004A4429"/>
    <w:rsid w:val="004A4761"/>
    <w:rsid w:val="004A5969"/>
    <w:rsid w:val="004B6B12"/>
    <w:rsid w:val="004C1E22"/>
    <w:rsid w:val="004C712B"/>
    <w:rsid w:val="004D18AA"/>
    <w:rsid w:val="004D1F25"/>
    <w:rsid w:val="004D5980"/>
    <w:rsid w:val="004D71F5"/>
    <w:rsid w:val="004D79CB"/>
    <w:rsid w:val="004E19B4"/>
    <w:rsid w:val="004F045B"/>
    <w:rsid w:val="004F5B9D"/>
    <w:rsid w:val="004F7110"/>
    <w:rsid w:val="00503E88"/>
    <w:rsid w:val="00507331"/>
    <w:rsid w:val="00513DFC"/>
    <w:rsid w:val="005217AF"/>
    <w:rsid w:val="00522DE6"/>
    <w:rsid w:val="0052452B"/>
    <w:rsid w:val="005253CF"/>
    <w:rsid w:val="0052687B"/>
    <w:rsid w:val="005270FF"/>
    <w:rsid w:val="00531A4D"/>
    <w:rsid w:val="00542017"/>
    <w:rsid w:val="00545BE2"/>
    <w:rsid w:val="00545F40"/>
    <w:rsid w:val="00552AA4"/>
    <w:rsid w:val="005608FF"/>
    <w:rsid w:val="005628C9"/>
    <w:rsid w:val="005658DC"/>
    <w:rsid w:val="00571654"/>
    <w:rsid w:val="00571777"/>
    <w:rsid w:val="00574C6A"/>
    <w:rsid w:val="00582D5F"/>
    <w:rsid w:val="00587302"/>
    <w:rsid w:val="00592BD9"/>
    <w:rsid w:val="005945ED"/>
    <w:rsid w:val="005970BC"/>
    <w:rsid w:val="005A021A"/>
    <w:rsid w:val="005A077A"/>
    <w:rsid w:val="005A3872"/>
    <w:rsid w:val="005A5717"/>
    <w:rsid w:val="005A719A"/>
    <w:rsid w:val="005B1956"/>
    <w:rsid w:val="005B7748"/>
    <w:rsid w:val="005C0B73"/>
    <w:rsid w:val="005C17C6"/>
    <w:rsid w:val="005C35CD"/>
    <w:rsid w:val="005D7B00"/>
    <w:rsid w:val="005E2614"/>
    <w:rsid w:val="005E3514"/>
    <w:rsid w:val="005E5D29"/>
    <w:rsid w:val="005E69A8"/>
    <w:rsid w:val="005F19DF"/>
    <w:rsid w:val="005F2E02"/>
    <w:rsid w:val="005F39F8"/>
    <w:rsid w:val="005F743A"/>
    <w:rsid w:val="005F7D7C"/>
    <w:rsid w:val="00600BF8"/>
    <w:rsid w:val="0060156A"/>
    <w:rsid w:val="006037B7"/>
    <w:rsid w:val="00603E70"/>
    <w:rsid w:val="00605764"/>
    <w:rsid w:val="00605E61"/>
    <w:rsid w:val="0061007E"/>
    <w:rsid w:val="006154C1"/>
    <w:rsid w:val="00616F43"/>
    <w:rsid w:val="00617103"/>
    <w:rsid w:val="00617951"/>
    <w:rsid w:val="00622BC4"/>
    <w:rsid w:val="00623D82"/>
    <w:rsid w:val="006263C3"/>
    <w:rsid w:val="00626C61"/>
    <w:rsid w:val="00632B17"/>
    <w:rsid w:val="0063341A"/>
    <w:rsid w:val="00634CE4"/>
    <w:rsid w:val="00637894"/>
    <w:rsid w:val="006450AF"/>
    <w:rsid w:val="00651AFA"/>
    <w:rsid w:val="00653D32"/>
    <w:rsid w:val="0065596F"/>
    <w:rsid w:val="0066108F"/>
    <w:rsid w:val="00661772"/>
    <w:rsid w:val="00661C4D"/>
    <w:rsid w:val="006664D4"/>
    <w:rsid w:val="00667C48"/>
    <w:rsid w:val="00667E2C"/>
    <w:rsid w:val="006722FE"/>
    <w:rsid w:val="00672A19"/>
    <w:rsid w:val="00673101"/>
    <w:rsid w:val="006807A9"/>
    <w:rsid w:val="006821FF"/>
    <w:rsid w:val="0068342F"/>
    <w:rsid w:val="00685F4B"/>
    <w:rsid w:val="00690735"/>
    <w:rsid w:val="006915F4"/>
    <w:rsid w:val="006931B3"/>
    <w:rsid w:val="006942E2"/>
    <w:rsid w:val="00694976"/>
    <w:rsid w:val="006A15A3"/>
    <w:rsid w:val="006A6854"/>
    <w:rsid w:val="006A7A9C"/>
    <w:rsid w:val="006B1270"/>
    <w:rsid w:val="006B2E99"/>
    <w:rsid w:val="006B5359"/>
    <w:rsid w:val="006C4891"/>
    <w:rsid w:val="006C63FB"/>
    <w:rsid w:val="006C73FB"/>
    <w:rsid w:val="006D270C"/>
    <w:rsid w:val="006D2B8A"/>
    <w:rsid w:val="006D2E5B"/>
    <w:rsid w:val="006E05BD"/>
    <w:rsid w:val="006E11C0"/>
    <w:rsid w:val="006E3DB3"/>
    <w:rsid w:val="006F158E"/>
    <w:rsid w:val="006F1631"/>
    <w:rsid w:val="006F2389"/>
    <w:rsid w:val="006F6084"/>
    <w:rsid w:val="006F636E"/>
    <w:rsid w:val="006F79D6"/>
    <w:rsid w:val="00701CBF"/>
    <w:rsid w:val="007040D3"/>
    <w:rsid w:val="00704752"/>
    <w:rsid w:val="007055FD"/>
    <w:rsid w:val="00705C6B"/>
    <w:rsid w:val="00712BC2"/>
    <w:rsid w:val="00716878"/>
    <w:rsid w:val="007274EA"/>
    <w:rsid w:val="0073313D"/>
    <w:rsid w:val="007341FF"/>
    <w:rsid w:val="00736CDB"/>
    <w:rsid w:val="00737807"/>
    <w:rsid w:val="00740B94"/>
    <w:rsid w:val="00744D43"/>
    <w:rsid w:val="007458CF"/>
    <w:rsid w:val="00746629"/>
    <w:rsid w:val="00747E3E"/>
    <w:rsid w:val="00751C20"/>
    <w:rsid w:val="00751FBE"/>
    <w:rsid w:val="00752FF1"/>
    <w:rsid w:val="00753330"/>
    <w:rsid w:val="00754833"/>
    <w:rsid w:val="0075580F"/>
    <w:rsid w:val="0075581B"/>
    <w:rsid w:val="00763369"/>
    <w:rsid w:val="00764BA6"/>
    <w:rsid w:val="00767FD6"/>
    <w:rsid w:val="00775432"/>
    <w:rsid w:val="00775DAC"/>
    <w:rsid w:val="00777377"/>
    <w:rsid w:val="0078093F"/>
    <w:rsid w:val="0078251E"/>
    <w:rsid w:val="0078331E"/>
    <w:rsid w:val="0078733F"/>
    <w:rsid w:val="00790E7C"/>
    <w:rsid w:val="00791461"/>
    <w:rsid w:val="00792D68"/>
    <w:rsid w:val="007969FD"/>
    <w:rsid w:val="007A7A66"/>
    <w:rsid w:val="007C1B2D"/>
    <w:rsid w:val="007C393B"/>
    <w:rsid w:val="007C64DE"/>
    <w:rsid w:val="007E0B8D"/>
    <w:rsid w:val="007E2607"/>
    <w:rsid w:val="007E55F4"/>
    <w:rsid w:val="007F0A4E"/>
    <w:rsid w:val="007F6763"/>
    <w:rsid w:val="0080546E"/>
    <w:rsid w:val="00805D66"/>
    <w:rsid w:val="00806360"/>
    <w:rsid w:val="0080711B"/>
    <w:rsid w:val="008108D2"/>
    <w:rsid w:val="0081241D"/>
    <w:rsid w:val="008136DB"/>
    <w:rsid w:val="00814DF2"/>
    <w:rsid w:val="00816408"/>
    <w:rsid w:val="008233E5"/>
    <w:rsid w:val="008234E3"/>
    <w:rsid w:val="00831BBB"/>
    <w:rsid w:val="00833DB3"/>
    <w:rsid w:val="00834C88"/>
    <w:rsid w:val="0083510E"/>
    <w:rsid w:val="008368DE"/>
    <w:rsid w:val="008430A6"/>
    <w:rsid w:val="0084540C"/>
    <w:rsid w:val="00846607"/>
    <w:rsid w:val="00854304"/>
    <w:rsid w:val="00856FF1"/>
    <w:rsid w:val="00867A50"/>
    <w:rsid w:val="008731E6"/>
    <w:rsid w:val="00874675"/>
    <w:rsid w:val="00880C9C"/>
    <w:rsid w:val="0088320A"/>
    <w:rsid w:val="00883EB0"/>
    <w:rsid w:val="008840F0"/>
    <w:rsid w:val="00885CDC"/>
    <w:rsid w:val="00885F2F"/>
    <w:rsid w:val="008866F4"/>
    <w:rsid w:val="0088791A"/>
    <w:rsid w:val="00891BF3"/>
    <w:rsid w:val="00892599"/>
    <w:rsid w:val="00893BFD"/>
    <w:rsid w:val="008957F2"/>
    <w:rsid w:val="008A248D"/>
    <w:rsid w:val="008A2DBB"/>
    <w:rsid w:val="008A5EF5"/>
    <w:rsid w:val="008B18AE"/>
    <w:rsid w:val="008B3257"/>
    <w:rsid w:val="008B3EF6"/>
    <w:rsid w:val="008C41D6"/>
    <w:rsid w:val="008C5E8D"/>
    <w:rsid w:val="008D040D"/>
    <w:rsid w:val="008D3371"/>
    <w:rsid w:val="008D4B4E"/>
    <w:rsid w:val="008D54D2"/>
    <w:rsid w:val="008E0F20"/>
    <w:rsid w:val="008E6275"/>
    <w:rsid w:val="008F00C7"/>
    <w:rsid w:val="008F58B2"/>
    <w:rsid w:val="00910365"/>
    <w:rsid w:val="009122C2"/>
    <w:rsid w:val="0091264C"/>
    <w:rsid w:val="0091564B"/>
    <w:rsid w:val="00915D4F"/>
    <w:rsid w:val="00916FAE"/>
    <w:rsid w:val="00921004"/>
    <w:rsid w:val="009249DF"/>
    <w:rsid w:val="00924A3D"/>
    <w:rsid w:val="00924D79"/>
    <w:rsid w:val="0092601F"/>
    <w:rsid w:val="00926A2A"/>
    <w:rsid w:val="0093044D"/>
    <w:rsid w:val="0093231B"/>
    <w:rsid w:val="009338B0"/>
    <w:rsid w:val="00934078"/>
    <w:rsid w:val="00934498"/>
    <w:rsid w:val="00937856"/>
    <w:rsid w:val="00945243"/>
    <w:rsid w:val="00947B26"/>
    <w:rsid w:val="009567CA"/>
    <w:rsid w:val="00957857"/>
    <w:rsid w:val="00962543"/>
    <w:rsid w:val="00964A0D"/>
    <w:rsid w:val="0096556E"/>
    <w:rsid w:val="00970D10"/>
    <w:rsid w:val="00974AF6"/>
    <w:rsid w:val="00977012"/>
    <w:rsid w:val="00977A0E"/>
    <w:rsid w:val="00981196"/>
    <w:rsid w:val="009816F5"/>
    <w:rsid w:val="00984AD4"/>
    <w:rsid w:val="00985E8B"/>
    <w:rsid w:val="00986613"/>
    <w:rsid w:val="00996157"/>
    <w:rsid w:val="00997760"/>
    <w:rsid w:val="009A0CF5"/>
    <w:rsid w:val="009A3864"/>
    <w:rsid w:val="009A533B"/>
    <w:rsid w:val="009A58FD"/>
    <w:rsid w:val="009B4016"/>
    <w:rsid w:val="009B5A38"/>
    <w:rsid w:val="009B61FF"/>
    <w:rsid w:val="009C0D24"/>
    <w:rsid w:val="009C1423"/>
    <w:rsid w:val="009C19A6"/>
    <w:rsid w:val="009C1C94"/>
    <w:rsid w:val="009C23F5"/>
    <w:rsid w:val="009D5036"/>
    <w:rsid w:val="009D5D22"/>
    <w:rsid w:val="009D60C6"/>
    <w:rsid w:val="009E2160"/>
    <w:rsid w:val="009E280C"/>
    <w:rsid w:val="009E4046"/>
    <w:rsid w:val="009F04E7"/>
    <w:rsid w:val="009F0D1D"/>
    <w:rsid w:val="009F1C3B"/>
    <w:rsid w:val="009F27D7"/>
    <w:rsid w:val="009F5E9B"/>
    <w:rsid w:val="00A0248D"/>
    <w:rsid w:val="00A02E8E"/>
    <w:rsid w:val="00A03DD8"/>
    <w:rsid w:val="00A05670"/>
    <w:rsid w:val="00A10745"/>
    <w:rsid w:val="00A11C66"/>
    <w:rsid w:val="00A121D2"/>
    <w:rsid w:val="00A1247B"/>
    <w:rsid w:val="00A147A2"/>
    <w:rsid w:val="00A16711"/>
    <w:rsid w:val="00A20970"/>
    <w:rsid w:val="00A20B1F"/>
    <w:rsid w:val="00A376A9"/>
    <w:rsid w:val="00A40F1A"/>
    <w:rsid w:val="00A4238C"/>
    <w:rsid w:val="00A443AF"/>
    <w:rsid w:val="00A47A67"/>
    <w:rsid w:val="00A47EF4"/>
    <w:rsid w:val="00A501C5"/>
    <w:rsid w:val="00A516C2"/>
    <w:rsid w:val="00A55B37"/>
    <w:rsid w:val="00A56218"/>
    <w:rsid w:val="00A63258"/>
    <w:rsid w:val="00A635A6"/>
    <w:rsid w:val="00A6459D"/>
    <w:rsid w:val="00A6487F"/>
    <w:rsid w:val="00A67545"/>
    <w:rsid w:val="00A70845"/>
    <w:rsid w:val="00A74E8D"/>
    <w:rsid w:val="00A7735E"/>
    <w:rsid w:val="00A85DD5"/>
    <w:rsid w:val="00A8714F"/>
    <w:rsid w:val="00A943DA"/>
    <w:rsid w:val="00AA4E29"/>
    <w:rsid w:val="00AA4F75"/>
    <w:rsid w:val="00AA56A5"/>
    <w:rsid w:val="00AB0292"/>
    <w:rsid w:val="00AB1470"/>
    <w:rsid w:val="00AB1E81"/>
    <w:rsid w:val="00AB3D61"/>
    <w:rsid w:val="00AB482E"/>
    <w:rsid w:val="00AC0FCA"/>
    <w:rsid w:val="00AC1DC4"/>
    <w:rsid w:val="00AD185E"/>
    <w:rsid w:val="00AE1A16"/>
    <w:rsid w:val="00AE448A"/>
    <w:rsid w:val="00AF010A"/>
    <w:rsid w:val="00B1359D"/>
    <w:rsid w:val="00B13946"/>
    <w:rsid w:val="00B23FCC"/>
    <w:rsid w:val="00B37E10"/>
    <w:rsid w:val="00B40762"/>
    <w:rsid w:val="00B41F0A"/>
    <w:rsid w:val="00B46B79"/>
    <w:rsid w:val="00B4781E"/>
    <w:rsid w:val="00B5539F"/>
    <w:rsid w:val="00B55D75"/>
    <w:rsid w:val="00B633FC"/>
    <w:rsid w:val="00B708F7"/>
    <w:rsid w:val="00B71693"/>
    <w:rsid w:val="00B736CF"/>
    <w:rsid w:val="00B75F6B"/>
    <w:rsid w:val="00B779D2"/>
    <w:rsid w:val="00B844A2"/>
    <w:rsid w:val="00B8459C"/>
    <w:rsid w:val="00B84ECA"/>
    <w:rsid w:val="00B92992"/>
    <w:rsid w:val="00B92FEC"/>
    <w:rsid w:val="00B94F77"/>
    <w:rsid w:val="00B9641B"/>
    <w:rsid w:val="00BA5166"/>
    <w:rsid w:val="00BB32C6"/>
    <w:rsid w:val="00BB3D47"/>
    <w:rsid w:val="00BC0F71"/>
    <w:rsid w:val="00BC2C82"/>
    <w:rsid w:val="00BD01A5"/>
    <w:rsid w:val="00BD2949"/>
    <w:rsid w:val="00BE0118"/>
    <w:rsid w:val="00BE7414"/>
    <w:rsid w:val="00BE75A9"/>
    <w:rsid w:val="00BF453C"/>
    <w:rsid w:val="00BF5B17"/>
    <w:rsid w:val="00BF68C1"/>
    <w:rsid w:val="00C003B8"/>
    <w:rsid w:val="00C01EDF"/>
    <w:rsid w:val="00C03FCD"/>
    <w:rsid w:val="00C05841"/>
    <w:rsid w:val="00C07190"/>
    <w:rsid w:val="00C077B1"/>
    <w:rsid w:val="00C13346"/>
    <w:rsid w:val="00C15721"/>
    <w:rsid w:val="00C16794"/>
    <w:rsid w:val="00C17BC3"/>
    <w:rsid w:val="00C20FAB"/>
    <w:rsid w:val="00C2355A"/>
    <w:rsid w:val="00C24C76"/>
    <w:rsid w:val="00C25CD4"/>
    <w:rsid w:val="00C31278"/>
    <w:rsid w:val="00C32501"/>
    <w:rsid w:val="00C360C2"/>
    <w:rsid w:val="00C3612A"/>
    <w:rsid w:val="00C37FDF"/>
    <w:rsid w:val="00C417C9"/>
    <w:rsid w:val="00C41BF2"/>
    <w:rsid w:val="00C42C10"/>
    <w:rsid w:val="00C437C1"/>
    <w:rsid w:val="00C456F5"/>
    <w:rsid w:val="00C45D37"/>
    <w:rsid w:val="00C5218C"/>
    <w:rsid w:val="00C53203"/>
    <w:rsid w:val="00C5396D"/>
    <w:rsid w:val="00C618C9"/>
    <w:rsid w:val="00C66548"/>
    <w:rsid w:val="00C73017"/>
    <w:rsid w:val="00C747FB"/>
    <w:rsid w:val="00C75845"/>
    <w:rsid w:val="00C76EEF"/>
    <w:rsid w:val="00C770F0"/>
    <w:rsid w:val="00C82EC0"/>
    <w:rsid w:val="00C847CC"/>
    <w:rsid w:val="00C86647"/>
    <w:rsid w:val="00C90077"/>
    <w:rsid w:val="00C9268E"/>
    <w:rsid w:val="00C93D88"/>
    <w:rsid w:val="00C97006"/>
    <w:rsid w:val="00CA0C61"/>
    <w:rsid w:val="00CA1698"/>
    <w:rsid w:val="00CA616D"/>
    <w:rsid w:val="00CB4D80"/>
    <w:rsid w:val="00CB4DAD"/>
    <w:rsid w:val="00CB5623"/>
    <w:rsid w:val="00CB77F9"/>
    <w:rsid w:val="00CC056B"/>
    <w:rsid w:val="00CC3623"/>
    <w:rsid w:val="00CC3CB9"/>
    <w:rsid w:val="00CD002A"/>
    <w:rsid w:val="00CD1F64"/>
    <w:rsid w:val="00CD2E94"/>
    <w:rsid w:val="00CE3789"/>
    <w:rsid w:val="00CE6D55"/>
    <w:rsid w:val="00CE71B4"/>
    <w:rsid w:val="00CF16E6"/>
    <w:rsid w:val="00CF2CCF"/>
    <w:rsid w:val="00CF4CBF"/>
    <w:rsid w:val="00CF62D3"/>
    <w:rsid w:val="00D00EAF"/>
    <w:rsid w:val="00D0710A"/>
    <w:rsid w:val="00D165BD"/>
    <w:rsid w:val="00D1729E"/>
    <w:rsid w:val="00D1735D"/>
    <w:rsid w:val="00D200E6"/>
    <w:rsid w:val="00D2342B"/>
    <w:rsid w:val="00D25BFF"/>
    <w:rsid w:val="00D268A6"/>
    <w:rsid w:val="00D40819"/>
    <w:rsid w:val="00D40D58"/>
    <w:rsid w:val="00D475A5"/>
    <w:rsid w:val="00D51FE9"/>
    <w:rsid w:val="00D532A9"/>
    <w:rsid w:val="00D539DA"/>
    <w:rsid w:val="00D539FD"/>
    <w:rsid w:val="00D54236"/>
    <w:rsid w:val="00D5455A"/>
    <w:rsid w:val="00D55480"/>
    <w:rsid w:val="00D652A2"/>
    <w:rsid w:val="00D6564B"/>
    <w:rsid w:val="00D67048"/>
    <w:rsid w:val="00D7148C"/>
    <w:rsid w:val="00D745CD"/>
    <w:rsid w:val="00D813E0"/>
    <w:rsid w:val="00D814F9"/>
    <w:rsid w:val="00D82D1B"/>
    <w:rsid w:val="00D8373E"/>
    <w:rsid w:val="00D90C8A"/>
    <w:rsid w:val="00D91319"/>
    <w:rsid w:val="00D92B93"/>
    <w:rsid w:val="00D9365C"/>
    <w:rsid w:val="00DA04B9"/>
    <w:rsid w:val="00DA285F"/>
    <w:rsid w:val="00DA3DBD"/>
    <w:rsid w:val="00DA48C3"/>
    <w:rsid w:val="00DA5E76"/>
    <w:rsid w:val="00DA72FC"/>
    <w:rsid w:val="00DB785A"/>
    <w:rsid w:val="00DC0E83"/>
    <w:rsid w:val="00DC7105"/>
    <w:rsid w:val="00DD2040"/>
    <w:rsid w:val="00DD4550"/>
    <w:rsid w:val="00DE18C4"/>
    <w:rsid w:val="00DE353E"/>
    <w:rsid w:val="00DE4747"/>
    <w:rsid w:val="00DE5965"/>
    <w:rsid w:val="00DE6C86"/>
    <w:rsid w:val="00DF07E9"/>
    <w:rsid w:val="00DF0CB8"/>
    <w:rsid w:val="00DF18BF"/>
    <w:rsid w:val="00DF1E40"/>
    <w:rsid w:val="00DF241B"/>
    <w:rsid w:val="00DF4436"/>
    <w:rsid w:val="00E018BA"/>
    <w:rsid w:val="00E02C84"/>
    <w:rsid w:val="00E041DD"/>
    <w:rsid w:val="00E0664B"/>
    <w:rsid w:val="00E0692A"/>
    <w:rsid w:val="00E07645"/>
    <w:rsid w:val="00E110EA"/>
    <w:rsid w:val="00E12326"/>
    <w:rsid w:val="00E16DCC"/>
    <w:rsid w:val="00E17EBF"/>
    <w:rsid w:val="00E20039"/>
    <w:rsid w:val="00E23983"/>
    <w:rsid w:val="00E24803"/>
    <w:rsid w:val="00E24D7C"/>
    <w:rsid w:val="00E2761B"/>
    <w:rsid w:val="00E31AF1"/>
    <w:rsid w:val="00E3562B"/>
    <w:rsid w:val="00E3622E"/>
    <w:rsid w:val="00E419D2"/>
    <w:rsid w:val="00E4663F"/>
    <w:rsid w:val="00E53913"/>
    <w:rsid w:val="00E543DE"/>
    <w:rsid w:val="00E5473B"/>
    <w:rsid w:val="00E55D2F"/>
    <w:rsid w:val="00E570CE"/>
    <w:rsid w:val="00E62701"/>
    <w:rsid w:val="00E63515"/>
    <w:rsid w:val="00E642F4"/>
    <w:rsid w:val="00E64761"/>
    <w:rsid w:val="00E7033C"/>
    <w:rsid w:val="00E74C18"/>
    <w:rsid w:val="00E7515C"/>
    <w:rsid w:val="00E76E57"/>
    <w:rsid w:val="00E82E35"/>
    <w:rsid w:val="00E83D24"/>
    <w:rsid w:val="00E8620D"/>
    <w:rsid w:val="00E86367"/>
    <w:rsid w:val="00E863F0"/>
    <w:rsid w:val="00E970B2"/>
    <w:rsid w:val="00EA116E"/>
    <w:rsid w:val="00EA42EC"/>
    <w:rsid w:val="00EA457C"/>
    <w:rsid w:val="00EA62A2"/>
    <w:rsid w:val="00EA787E"/>
    <w:rsid w:val="00EB23EC"/>
    <w:rsid w:val="00EB4518"/>
    <w:rsid w:val="00EB66D7"/>
    <w:rsid w:val="00EC1883"/>
    <w:rsid w:val="00EC1DF7"/>
    <w:rsid w:val="00EC4496"/>
    <w:rsid w:val="00ED46A4"/>
    <w:rsid w:val="00ED6BAF"/>
    <w:rsid w:val="00EE1DFB"/>
    <w:rsid w:val="00EE25CE"/>
    <w:rsid w:val="00EE2AC9"/>
    <w:rsid w:val="00EE3370"/>
    <w:rsid w:val="00EE42C0"/>
    <w:rsid w:val="00EE4954"/>
    <w:rsid w:val="00EE4DAE"/>
    <w:rsid w:val="00EF252D"/>
    <w:rsid w:val="00EF3658"/>
    <w:rsid w:val="00EF6FE9"/>
    <w:rsid w:val="00F00659"/>
    <w:rsid w:val="00F00F28"/>
    <w:rsid w:val="00F07ADA"/>
    <w:rsid w:val="00F07D77"/>
    <w:rsid w:val="00F23506"/>
    <w:rsid w:val="00F32766"/>
    <w:rsid w:val="00F33804"/>
    <w:rsid w:val="00F343F7"/>
    <w:rsid w:val="00F34EC8"/>
    <w:rsid w:val="00F35143"/>
    <w:rsid w:val="00F36148"/>
    <w:rsid w:val="00F41111"/>
    <w:rsid w:val="00F42C54"/>
    <w:rsid w:val="00F44680"/>
    <w:rsid w:val="00F44E03"/>
    <w:rsid w:val="00F47980"/>
    <w:rsid w:val="00F522F1"/>
    <w:rsid w:val="00F554F9"/>
    <w:rsid w:val="00F5591B"/>
    <w:rsid w:val="00F6014C"/>
    <w:rsid w:val="00F60648"/>
    <w:rsid w:val="00F62141"/>
    <w:rsid w:val="00F66CF7"/>
    <w:rsid w:val="00F75563"/>
    <w:rsid w:val="00F82FB9"/>
    <w:rsid w:val="00F84676"/>
    <w:rsid w:val="00F91DF9"/>
    <w:rsid w:val="00F9417D"/>
    <w:rsid w:val="00F962B4"/>
    <w:rsid w:val="00F96687"/>
    <w:rsid w:val="00FA12F1"/>
    <w:rsid w:val="00FA14CA"/>
    <w:rsid w:val="00FA681E"/>
    <w:rsid w:val="00FA7F68"/>
    <w:rsid w:val="00FB1517"/>
    <w:rsid w:val="00FB2449"/>
    <w:rsid w:val="00FB490C"/>
    <w:rsid w:val="00FB4B71"/>
    <w:rsid w:val="00FC0C3E"/>
    <w:rsid w:val="00FC2BBE"/>
    <w:rsid w:val="00FC3283"/>
    <w:rsid w:val="00FC6A2D"/>
    <w:rsid w:val="00FC75D5"/>
    <w:rsid w:val="00FC7BF1"/>
    <w:rsid w:val="00FD1F9A"/>
    <w:rsid w:val="00FD5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DE18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60"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414103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036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8036C"/>
    <w:pPr>
      <w:spacing w:after="0" w:line="480" w:lineRule="auto"/>
    </w:pPr>
    <w:rPr>
      <w:rFonts w:eastAsiaTheme="minorEastAsia" w:cs="Times New Roman"/>
      <w:kern w:val="24"/>
      <w:szCs w:val="24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1410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Emphasis">
    <w:name w:val="Emphasis"/>
    <w:basedOn w:val="DefaultParagraphFont"/>
    <w:uiPriority w:val="20"/>
    <w:qFormat/>
    <w:rsid w:val="00414103"/>
    <w:rPr>
      <w:i/>
      <w:iCs/>
    </w:rPr>
  </w:style>
  <w:style w:type="character" w:customStyle="1" w:styleId="querysrchtext">
    <w:name w:val="querysrchtext"/>
    <w:basedOn w:val="DefaultParagraphFont"/>
    <w:rsid w:val="00414103"/>
  </w:style>
  <w:style w:type="character" w:customStyle="1" w:styleId="queryoperator">
    <w:name w:val="queryoperator"/>
    <w:basedOn w:val="DefaultParagraphFont"/>
    <w:rsid w:val="00414103"/>
  </w:style>
  <w:style w:type="paragraph" w:styleId="ListParagraph">
    <w:name w:val="List Paragraph"/>
    <w:basedOn w:val="Normal"/>
    <w:uiPriority w:val="34"/>
    <w:qFormat/>
    <w:rsid w:val="001400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31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31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31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1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1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1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1E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60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0222DB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222DB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222DB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222DB"/>
    <w:rPr>
      <w:rFonts w:ascii="Times New Roman" w:hAnsi="Times New Roman" w:cs="Times New Roman"/>
      <w:noProof/>
      <w:sz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50D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30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0A6"/>
  </w:style>
  <w:style w:type="paragraph" w:styleId="Footer">
    <w:name w:val="footer"/>
    <w:basedOn w:val="Normal"/>
    <w:link w:val="FooterChar"/>
    <w:uiPriority w:val="99"/>
    <w:unhideWhenUsed/>
    <w:rsid w:val="008430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0A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5B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2BD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E058D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56FF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2C84"/>
    <w:rPr>
      <w:color w:val="605E5C"/>
      <w:shd w:val="clear" w:color="auto" w:fill="E1DFDD"/>
    </w:rPr>
  </w:style>
  <w:style w:type="paragraph" w:customStyle="1" w:styleId="Articletitle">
    <w:name w:val="Article title"/>
    <w:basedOn w:val="Normal"/>
    <w:next w:val="Normal"/>
    <w:qFormat/>
    <w:rsid w:val="003F0EFE"/>
    <w:pPr>
      <w:spacing w:after="120" w:line="360" w:lineRule="auto"/>
    </w:pPr>
    <w:rPr>
      <w:rFonts w:eastAsia="Times New Roman" w:cs="Times New Roman"/>
      <w:b/>
      <w:sz w:val="28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01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20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05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9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2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9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0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isma-statement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3F5865-0EEB-4527-B752-535B776C6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26T12:39:00Z</dcterms:created>
  <dcterms:modified xsi:type="dcterms:W3CDTF">2020-03-27T10:30:00Z</dcterms:modified>
</cp:coreProperties>
</file>